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X32b0a25ad5698bbb8f247220c1d4ff5b471c701"/>
    <w:p>
      <w:pPr>
        <w:pStyle w:val="Heading1"/>
      </w:pPr>
      <w:r>
        <w:t xml:space="preserve">Internship Application Letter for Customs Officer Position</w:t>
      </w:r>
    </w:p>
    <w:bookmarkEnd w:id="20"/>
    <w:p>
      <w:pPr>
        <w:pStyle w:val="FirstParagraph"/>
      </w:pPr>
      <w:r>
        <w:t xml:space="preserve">Your Full Name</w:t>
      </w:r>
    </w:p>
    <w:p>
      <w:pPr>
        <w:pStyle w:val="BodyText"/>
      </w:pPr>
      <w:r>
        <w:t xml:space="preserve">Address Line 1</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Human Resources Department</w:t>
      </w:r>
    </w:p>
    <w:p>
      <w:pPr>
        <w:pStyle w:val="BodyText"/>
      </w:pPr>
      <w:r>
        <w:t xml:space="preserve">Shanghai Customs Bureau</w:t>
      </w:r>
    </w:p>
    <w:p>
      <w:pPr>
        <w:pStyle w:val="BodyText"/>
      </w:pPr>
      <w:r>
        <w:t xml:space="preserve">No. 188, Century Avenue</w:t>
      </w:r>
    </w:p>
    <w:p>
      <w:pPr>
        <w:pStyle w:val="BodyText"/>
      </w:pPr>
      <w:r>
        <w:t xml:space="preserve">Pudong New District, Shanghai 200120</w:t>
      </w:r>
    </w:p>
    <w:p>
      <w:pPr>
        <w:pStyle w:val="BodyText"/>
      </w:pPr>
      <w:r>
        <w:t xml:space="preserve">People's Republic of China</w:t>
      </w:r>
    </w:p>
    <w:bookmarkStart w:id="21" w:name="X38cc9bde04c6240e6d69404c1628ae475b92bbb"/>
    <w:p>
      <w:pPr>
        <w:pStyle w:val="Heading2"/>
      </w:pPr>
      <w:r>
        <w:t xml:space="preserve">Subject: Application for Internship as Customs Officer at Shanghai Customs Bureau</w:t>
      </w:r>
    </w:p>
    <w:bookmarkEnd w:id="21"/>
    <w:p>
      <w:pPr>
        <w:pStyle w:val="FirstParagraph"/>
      </w:pPr>
      <w:r>
        <w:t xml:space="preserve">Dear Hiring Committee,</w:t>
      </w:r>
    </w:p>
    <w:p>
      <w:pPr>
        <w:pStyle w:val="BodyText"/>
      </w:pPr>
      <w:r>
        <w:t xml:space="preserve">I am writing to express my enthusiastic interest in the Internship as a Customs Officer within your esteemed organization, the Shanghai Customs Bureau. As a dedicated international trade and logistics student with a profound commitment to facilitating seamless global commerce, I have long admired China's pivotal role in international trade through its strategic ports like Shanghai. This</w:t>
      </w:r>
      <w:r>
        <w:t xml:space="preserve"> </w:t>
      </w:r>
      <w:r>
        <w:rPr>
          <w:iCs/>
          <w:i/>
        </w:rPr>
        <w:t xml:space="preserve">Internship Application Letter</w:t>
      </w:r>
      <w:r>
        <w:t xml:space="preserve"> </w:t>
      </w:r>
      <w:r>
        <w:t xml:space="preserve">formally proposes my candidacy for the upcoming internship program at your bureau in</w:t>
      </w:r>
      <w:r>
        <w:t xml:space="preserve"> </w:t>
      </w:r>
      <w:r>
        <w:rPr>
          <w:bCs/>
          <w:b/>
        </w:rPr>
        <w:t xml:space="preserve">China Shanghai</w:t>
      </w:r>
      <w:r>
        <w:t xml:space="preserve">, where I am eager to contribute my academic foundation and cultural adaptability to support the critical functions of customs operations.</w:t>
      </w:r>
    </w:p>
    <w:p>
      <w:pPr>
        <w:pStyle w:val="BodyText"/>
      </w:pPr>
      <w:r>
        <w:t xml:space="preserve">The significance of Shanghai as a global trade nexus cannot be overstated. As China's most dynamic economic engine and the world's busiest port city, Shanghai handles over 35% of China's total foreign trade volume, making it a microcosm of complex international customs challenges. I have meticulously researched your bureau's initiatives in digital customs transformation through the "Golden Customs" system and its role in implementing cross-border e-commerce regulations under China's Belt and Road framework. This internship represents an unparalleled opportunity to immerse myself in a real-world environment where theoretical knowledge meets practical execution, directly aligning with my career aspiration to become a competent</w:t>
      </w:r>
      <w:r>
        <w:t xml:space="preserve"> </w:t>
      </w:r>
      <w:r>
        <w:rPr>
          <w:iCs/>
          <w:i/>
        </w:rPr>
        <w:t xml:space="preserve">Customs Officer</w:t>
      </w:r>
      <w:r>
        <w:t xml:space="preserve"> </w:t>
      </w:r>
      <w:r>
        <w:t xml:space="preserve">who bridges international trade policies and operational efficiency.</w:t>
      </w:r>
    </w:p>
    <w:p>
      <w:pPr>
        <w:pStyle w:val="BodyText"/>
      </w:pPr>
      <w:r>
        <w:t xml:space="preserve">In my undergraduate studies at [Your University], I have cultivated specialized competencies essential for customs operations. My curriculum included advanced coursework in International Trade Law, Customs Valuation Principles, Incoterms 2020, and WTO Trade Facilitation Agreements. Notably, I completed a capstone project analyzing Shanghai's customs clearance bottlenecks for pharmaceutical shipments during the pandemic, which required me to: (1) interpret China's General Administration of Customs (GAC) Circular No. 15/2020 on emergency import procedures; (2) simulate risk assessment models using SAP logistics software; and (3) propose solutions that reduced processing time by 37% in my simulation. This project was directly relevant to the Shanghai Customs Bureau's current focus on optimizing medical supply chain customs processes under the "Belt and Road" health corridor initiative.</w:t>
      </w:r>
    </w:p>
    <w:p>
      <w:pPr>
        <w:pStyle w:val="BodyText"/>
      </w:pPr>
      <w:r>
        <w:t xml:space="preserve">My technical proficiency extends to critical tools used in modern customs environments. I am fluent in using the China Customs Single Window Platform, have certified training in HS Code classification (with 92% accuracy rate from my university's GAC-accredited module), and possess intermediate Python skills for data analysis—specifically applying Pandas library to process trade statistics datasets from Shanghai's International Trade Data Hub. During my summer internship at [Local Logistics Firm], I assisted in preparing customs declarations for 150+ shipments, verifying origin documents against the China-ASEAN Free Trade Agreement (CAFTA), and reconciling discrepancies between commercial invoices and customs manifests. This experience solidified my understanding of how meticulous documentation prevents trade disputes—a cornerstone of effective</w:t>
      </w:r>
      <w:r>
        <w:t xml:space="preserve"> </w:t>
      </w:r>
      <w:r>
        <w:rPr>
          <w:iCs/>
          <w:i/>
        </w:rPr>
        <w:t xml:space="preserve">Customs Officer</w:t>
      </w:r>
      <w:r>
        <w:t xml:space="preserve"> </w:t>
      </w:r>
      <w:r>
        <w:t xml:space="preserve">practice in a city like Shanghai where daily trade volumes exceed $2 billion.</w:t>
      </w:r>
    </w:p>
    <w:p>
      <w:pPr>
        <w:pStyle w:val="BodyText"/>
      </w:pPr>
      <w:r>
        <w:t xml:space="preserve">I recognize that Shanghai's customs operations exist at the intersection of cultural complexity and regulatory precision. Having spent six months studying Chinese at Tongji University (with HSK Level 5 certification), I am adept at navigating cross-cultural communication in professional settings. My time living in Shanghai's Pudong district allowed me to observe firsthand how the customs bureau collaborates with port authorities like COSCO Shipping and international partners through the Shanghai International Trade Corridor Initiative. This exposure cultivated my appreciation for how cultural intelligence—such as understanding Chinese business etiquette during document verification—complements technical customs knowledge. I am particularly keen to support your bureau's efforts in promoting trade facilitation among ASEAN partners through the Regional Comprehensive Economic Partnership (RCEP), where clear communication is paramount.</w:t>
      </w:r>
    </w:p>
    <w:p>
      <w:pPr>
        <w:pStyle w:val="BodyText"/>
      </w:pPr>
      <w:r>
        <w:t xml:space="preserve">The Shanghai Customs Bureau's leadership in implementing AI-driven risk assessment systems for import/export compliance resonates deeply with my professional vision. I am eager to contribute to initiatives like the "Smart Customs 2030" pilot, where interns assist in validating machine learning algorithms that predict high-risk shipments using historical data. My academic background in data analytics positions me to help refine these systems by identifying patterns in shipment documentation errors—a challenge frequently cited in Shanghai's customs annual reports. More importantly, I understand that the ultimate goal of any</w:t>
      </w:r>
      <w:r>
        <w:t xml:space="preserve"> </w:t>
      </w:r>
      <w:r>
        <w:rPr>
          <w:iCs/>
          <w:i/>
        </w:rPr>
        <w:t xml:space="preserve">Customs Officer</w:t>
      </w:r>
      <w:r>
        <w:t xml:space="preserve"> </w:t>
      </w:r>
      <w:r>
        <w:t xml:space="preserve">is not merely compliance but enabling trade growth. In my view, customs professionals are the unsung architects of global supply chains, and I am committed to mastering this role through hands-on experience at your bureau in China Shanghai.</w:t>
      </w:r>
    </w:p>
    <w:p>
      <w:pPr>
        <w:pStyle w:val="BodyText"/>
      </w:pPr>
      <w:r>
        <w:t xml:space="preserve">I am prepared to immediately contribute to your team's daily operations while absorbing institutional knowledge under the guidance of experienced officers. My adaptability was demonstrated when I successfully coordinated with a multinational shipping client during my previous internship—navigating time zone differences between Shanghai and Rotterdam while resolving urgent customs documentation issues that prevented cargo delays. This experience reinforced my ability to thrive in Shanghai's fast-paced trade environment, where timely decisions impact global supply chains.</w:t>
      </w:r>
    </w:p>
    <w:p>
      <w:pPr>
        <w:pStyle w:val="BodyText"/>
      </w:pPr>
      <w:r>
        <w:t xml:space="preserve">Thank you for considering this</w:t>
      </w:r>
      <w:r>
        <w:t xml:space="preserve"> </w:t>
      </w:r>
      <w:r>
        <w:rPr>
          <w:iCs/>
          <w:i/>
        </w:rPr>
        <w:t xml:space="preserve">Internship Application Letter</w:t>
      </w:r>
      <w:r>
        <w:t xml:space="preserve">. I am confident that my academic rigor, technical skills, and cultural engagement with China's trade ecosystem make me a strong candidate for the Customs Officer internship at your bureau. I welcome the opportunity to discuss how my proactive approach can support Shanghai Customs Bureau's mission to advance China's role as a global trade leader. Please find my resume attached for further detail on my qualifications.</w:t>
      </w:r>
    </w:p>
    <w:p>
      <w:pPr>
        <w:pStyle w:val="BodyText"/>
      </w:pPr>
      <w:r>
        <w:t xml:space="preserve">Sincerely,</w:t>
      </w:r>
    </w:p>
    <w:p>
      <w:pPr>
        <w:pStyle w:val="BodyText"/>
      </w:pPr>
      <w:r>
        <w:t xml:space="preserve">Your Full Name</w:t>
      </w:r>
    </w:p>
    <w:p>
      <w:pPr>
        <w:pStyle w:val="BodyText"/>
      </w:pPr>
      <w:r>
        <w:t xml:space="preserve">International Trade &amp; Customs Management Student</w:t>
      </w:r>
    </w:p>
    <w:p>
      <w:pPr>
        <w:pStyle w:val="BodyText"/>
      </w:pPr>
      <w:r>
        <w:t xml:space="preserve">[Your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1T11:11:32Z</dcterms:created>
  <dcterms:modified xsi:type="dcterms:W3CDTF">2026-07-21T11:11:32Z</dcterms:modified>
</cp:coreProperties>
</file>

<file path=docProps/custom.xml><?xml version="1.0" encoding="utf-8"?>
<Properties xmlns="http://schemas.openxmlformats.org/officeDocument/2006/custom-properties" xmlns:vt="http://schemas.openxmlformats.org/officeDocument/2006/docPropsVTypes"/>
</file>